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ma vinoy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m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noy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0 North 8th Avenue,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ef7877@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46060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5/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